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7848" w:rsidRDefault="003D7848">
      <w:bookmarkStart w:id="0" w:name="_GoBack"/>
      <w:bookmarkEnd w:id="0"/>
    </w:p>
    <w:sectPr w:rsidR="003D784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Nzc2NjAwMTE1szBV0lEKTi0uzszPAykwrAUAuZUI0CwAAAA="/>
  </w:docVars>
  <w:rsids>
    <w:rsidRoot w:val="00F13FDB"/>
    <w:rsid w:val="003D7848"/>
    <w:rsid w:val="00F13F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2AFE9C8-F81A-4F5B-966F-118F394FB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tika Dutta</dc:creator>
  <cp:keywords/>
  <dc:description/>
  <cp:lastModifiedBy>Vartika Dutta</cp:lastModifiedBy>
  <cp:revision>1</cp:revision>
  <dcterms:created xsi:type="dcterms:W3CDTF">2021-04-30T17:28:00Z</dcterms:created>
  <dcterms:modified xsi:type="dcterms:W3CDTF">2021-04-30T17:29:00Z</dcterms:modified>
</cp:coreProperties>
</file>